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E13EAD" w14:textId="75857871" w:rsidR="006D5FE3" w:rsidRPr="006D5FE3" w:rsidRDefault="00BA27F4" w:rsidP="005954C2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0E764D">
        <w:rPr>
          <w:sz w:val="32"/>
          <w:szCs w:val="32"/>
        </w:rPr>
        <w:t xml:space="preserve">CMPS </w:t>
      </w:r>
      <w:r>
        <w:rPr>
          <w:sz w:val="32"/>
          <w:szCs w:val="32"/>
        </w:rPr>
        <w:t>312</w:t>
      </w:r>
      <w:r w:rsidRPr="000E764D">
        <w:rPr>
          <w:sz w:val="32"/>
          <w:szCs w:val="32"/>
        </w:rPr>
        <w:t xml:space="preserve"> </w:t>
      </w:r>
      <w:r>
        <w:rPr>
          <w:sz w:val="32"/>
          <w:szCs w:val="32"/>
        </w:rPr>
        <w:t>Mobile App Development – Fall 202</w:t>
      </w:r>
      <w:r w:rsidR="00487173">
        <w:rPr>
          <w:sz w:val="32"/>
          <w:szCs w:val="32"/>
        </w:rPr>
        <w:t>1</w:t>
      </w:r>
    </w:p>
    <w:p w14:paraId="1FEE0CFC" w14:textId="50C1DBFF" w:rsidR="00BA27F4" w:rsidRDefault="00E92BB2" w:rsidP="00CC0A6B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bookmarkStart w:id="0" w:name="OLE_LINK1"/>
      <w:bookmarkStart w:id="1" w:name="OLE_LINK2"/>
      <w:r>
        <w:rPr>
          <w:b/>
          <w:color w:val="4E81BD"/>
          <w:sz w:val="28"/>
        </w:rPr>
        <w:t xml:space="preserve">Assignment </w:t>
      </w:r>
      <w:r w:rsidR="00AB514E">
        <w:rPr>
          <w:b/>
          <w:color w:val="4E81BD"/>
          <w:sz w:val="28"/>
        </w:rPr>
        <w:t>5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BA27F4" w14:paraId="13ED5227" w14:textId="77777777" w:rsidTr="007817F4">
        <w:trPr>
          <w:trHeight w:val="323"/>
        </w:trPr>
        <w:tc>
          <w:tcPr>
            <w:tcW w:w="2814" w:type="dxa"/>
          </w:tcPr>
          <w:bookmarkEnd w:id="0"/>
          <w:bookmarkEnd w:id="1"/>
          <w:p w14:paraId="0A74D353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3EDBDE56" w14:textId="423696A8" w:rsidR="00BA27F4" w:rsidRPr="00C459AB" w:rsidRDefault="000D439B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BA27F4" w14:paraId="6C28C52F" w14:textId="77777777" w:rsidTr="007817F4">
        <w:tc>
          <w:tcPr>
            <w:tcW w:w="2814" w:type="dxa"/>
          </w:tcPr>
          <w:p w14:paraId="12754B88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8DF5E13" w14:textId="506AF175" w:rsidR="00BA27F4" w:rsidRPr="00C459AB" w:rsidRDefault="000D439B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BA27F4" w14:paraId="0C1D0257" w14:textId="77777777" w:rsidTr="007817F4">
        <w:tc>
          <w:tcPr>
            <w:tcW w:w="2814" w:type="dxa"/>
          </w:tcPr>
          <w:p w14:paraId="73218472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7E30AAA" w14:textId="62372ABD" w:rsidR="00BA27F4" w:rsidRPr="00C459AB" w:rsidRDefault="000D439B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</w:tbl>
    <w:p w14:paraId="4FEF6A45" w14:textId="7F241D59" w:rsidR="00BA27F4" w:rsidRDefault="00BA27F4" w:rsidP="00BA27F4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 xml:space="preserve">Grading Rubric - - </w:t>
      </w:r>
      <w:r w:rsidRPr="00A43E2A">
        <w:rPr>
          <w:b/>
          <w:sz w:val="21"/>
          <w:szCs w:val="21"/>
          <w:highlight w:val="yellow"/>
        </w:rPr>
        <w:t xml:space="preserve">In the </w:t>
      </w:r>
      <w:r w:rsidRPr="00A43E2A">
        <w:rPr>
          <w:b/>
          <w:i/>
          <w:iCs/>
          <w:sz w:val="21"/>
          <w:szCs w:val="21"/>
          <w:highlight w:val="yellow"/>
        </w:rPr>
        <w:t>Functionality</w:t>
      </w:r>
      <w:r w:rsidRPr="00A43E2A">
        <w:rPr>
          <w:b/>
          <w:sz w:val="21"/>
          <w:szCs w:val="21"/>
          <w:highlight w:val="yellow"/>
        </w:rPr>
        <w:t xml:space="preserve"> column please specify either: </w:t>
      </w:r>
      <w:r w:rsidRPr="00594248">
        <w:rPr>
          <w:b/>
          <w:i/>
          <w:iCs/>
          <w:sz w:val="21"/>
          <w:szCs w:val="21"/>
          <w:highlight w:val="yellow"/>
        </w:rPr>
        <w:t>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>,</w:t>
      </w:r>
      <w:r>
        <w:rPr>
          <w:b/>
          <w:sz w:val="21"/>
          <w:szCs w:val="21"/>
          <w:highlight w:val="yellow"/>
        </w:rPr>
        <w:t xml:space="preserve"> </w:t>
      </w:r>
      <w:r w:rsidRPr="00594248">
        <w:rPr>
          <w:b/>
          <w:i/>
          <w:iCs/>
          <w:sz w:val="21"/>
          <w:szCs w:val="21"/>
          <w:highlight w:val="yellow"/>
        </w:rPr>
        <w:t>Not 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 xml:space="preserve"> </w:t>
      </w:r>
      <w:r>
        <w:rPr>
          <w:b/>
          <w:sz w:val="21"/>
          <w:szCs w:val="21"/>
          <w:highlight w:val="yellow"/>
        </w:rPr>
        <w:t xml:space="preserve">or </w:t>
      </w:r>
      <w:r w:rsidRPr="00594248">
        <w:rPr>
          <w:b/>
          <w:i/>
          <w:iCs/>
          <w:sz w:val="21"/>
          <w:szCs w:val="21"/>
          <w:highlight w:val="yellow"/>
        </w:rPr>
        <w:t>Not done</w:t>
      </w:r>
      <w:r w:rsidRPr="00A43E2A">
        <w:rPr>
          <w:b/>
          <w:sz w:val="21"/>
          <w:szCs w:val="21"/>
        </w:rPr>
        <w:t>.</w:t>
      </w:r>
    </w:p>
    <w:p w14:paraId="2786D6EB" w14:textId="77777777" w:rsidR="00B37764" w:rsidRDefault="00B37764" w:rsidP="00BA27F4">
      <w:pPr>
        <w:spacing w:before="120" w:after="122" w:line="235" w:lineRule="auto"/>
        <w:ind w:left="17"/>
        <w:rPr>
          <w:b/>
          <w:sz w:val="21"/>
          <w:szCs w:val="21"/>
        </w:rPr>
      </w:pPr>
    </w:p>
    <w:p w14:paraId="14AB4112" w14:textId="77777777" w:rsidR="00594077" w:rsidRDefault="00594077" w:rsidP="00BA27F4">
      <w:pPr>
        <w:spacing w:before="120" w:after="122" w:line="235" w:lineRule="auto"/>
        <w:ind w:left="17"/>
        <w:rPr>
          <w:b/>
        </w:rPr>
      </w:pPr>
    </w:p>
    <w:tbl>
      <w:tblPr>
        <w:tblStyle w:val="GridTable6Colorful-Accent1"/>
        <w:tblW w:w="10447" w:type="dxa"/>
        <w:tblLayout w:type="fixed"/>
        <w:tblLook w:val="04A0" w:firstRow="1" w:lastRow="0" w:firstColumn="1" w:lastColumn="0" w:noHBand="0" w:noVBand="1"/>
      </w:tblPr>
      <w:tblGrid>
        <w:gridCol w:w="4170"/>
        <w:gridCol w:w="613"/>
        <w:gridCol w:w="1602"/>
        <w:gridCol w:w="2901"/>
        <w:gridCol w:w="1161"/>
      </w:tblGrid>
      <w:tr w:rsidR="00BA27F4" w:rsidRPr="00B1230E" w14:paraId="5C49C8C6" w14:textId="77777777" w:rsidTr="00130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2ECCA86B" w14:textId="77777777" w:rsidR="00BA27F4" w:rsidRPr="00B1230E" w:rsidRDefault="00BA27F4" w:rsidP="007817F4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13" w:type="dxa"/>
          </w:tcPr>
          <w:p w14:paraId="7C65D20E" w14:textId="77777777" w:rsidR="00BA27F4" w:rsidRPr="00B1230E" w:rsidRDefault="00BA27F4" w:rsidP="007817F4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602" w:type="dxa"/>
          </w:tcPr>
          <w:p w14:paraId="69386456" w14:textId="77777777" w:rsidR="00BA27F4" w:rsidRPr="00B1230E" w:rsidRDefault="00BA27F4" w:rsidP="007817F4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2901" w:type="dxa"/>
          </w:tcPr>
          <w:p w14:paraId="336E1DD2" w14:textId="77777777" w:rsidR="00BA27F4" w:rsidRPr="00B1230E" w:rsidRDefault="00BA27F4" w:rsidP="007817F4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1161" w:type="dxa"/>
          </w:tcPr>
          <w:p w14:paraId="227ACE51" w14:textId="1DCD680B" w:rsidR="00BA27F4" w:rsidRPr="00B1230E" w:rsidRDefault="00A2143C" w:rsidP="007817F4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>
              <w:rPr>
                <w:color w:val="0070C0"/>
                <w:sz w:val="20"/>
                <w:szCs w:val="20"/>
              </w:rPr>
              <w:t xml:space="preserve">Student </w:t>
            </w:r>
            <w:r w:rsidR="00BA27F4"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E76D55" w14:paraId="0B9CF22B" w14:textId="77777777" w:rsidTr="00130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1DB4C984" w14:textId="6F236A9B" w:rsidR="00E76D55" w:rsidRDefault="00DF46DD" w:rsidP="007C03E5">
            <w:pPr>
              <w:pStyle w:val="NoSpacing"/>
            </w:pPr>
            <w:r>
              <w:t>Implemented the Registration and Login</w:t>
            </w:r>
            <w:r w:rsidR="00E76D55">
              <w:t xml:space="preserve"> </w:t>
            </w:r>
            <w:r>
              <w:t>screens with their functionality</w:t>
            </w:r>
          </w:p>
        </w:tc>
        <w:tc>
          <w:tcPr>
            <w:tcW w:w="613" w:type="dxa"/>
          </w:tcPr>
          <w:p w14:paraId="3BA39CFA" w14:textId="252C93D0" w:rsidR="00E76D55" w:rsidRDefault="00DF46DD" w:rsidP="00DB5B0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0</w:t>
            </w:r>
          </w:p>
        </w:tc>
        <w:tc>
          <w:tcPr>
            <w:tcW w:w="1602" w:type="dxa"/>
          </w:tcPr>
          <w:p w14:paraId="0EC9FC5D" w14:textId="77777777" w:rsidR="00E76D55" w:rsidRDefault="00E76D55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01" w:type="dxa"/>
          </w:tcPr>
          <w:p w14:paraId="75E33195" w14:textId="77777777" w:rsidR="00E76D55" w:rsidRPr="009E1EB6" w:rsidRDefault="00E76D55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27F20B01" w14:textId="77777777" w:rsidR="00E76D55" w:rsidRDefault="00E76D55" w:rsidP="00804189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04189" w14:paraId="4DAAD469" w14:textId="77777777" w:rsidTr="0013029B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15A83B7C" w14:textId="7781CE96" w:rsidR="00804189" w:rsidRPr="00A759E3" w:rsidRDefault="00DF46DD" w:rsidP="007C03E5">
            <w:pPr>
              <w:pStyle w:val="NoSpacing"/>
            </w:pPr>
            <w:bookmarkStart w:id="2" w:name="OLE_LINK18"/>
            <w:bookmarkStart w:id="3" w:name="OLE_LINK19"/>
            <w:r>
              <w:t xml:space="preserve">Implemented </w:t>
            </w:r>
            <w:bookmarkEnd w:id="2"/>
            <w:bookmarkEnd w:id="3"/>
            <w:r>
              <w:t xml:space="preserve">all the app </w:t>
            </w:r>
            <w:r w:rsidR="000003B5">
              <w:t>functionalities</w:t>
            </w:r>
            <w:r>
              <w:t xml:space="preserve">, such as list products, </w:t>
            </w:r>
            <w:proofErr w:type="gramStart"/>
            <w:r>
              <w:t>filter ,</w:t>
            </w:r>
            <w:proofErr w:type="gramEnd"/>
            <w:r>
              <w:t xml:space="preserve"> add ….</w:t>
            </w:r>
          </w:p>
        </w:tc>
        <w:tc>
          <w:tcPr>
            <w:tcW w:w="613" w:type="dxa"/>
          </w:tcPr>
          <w:p w14:paraId="71FEB892" w14:textId="4A8489B2" w:rsidR="00804189" w:rsidRDefault="00DF46DD" w:rsidP="00DB5B0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</w:t>
            </w:r>
          </w:p>
        </w:tc>
        <w:tc>
          <w:tcPr>
            <w:tcW w:w="1602" w:type="dxa"/>
          </w:tcPr>
          <w:p w14:paraId="53FB9F8A" w14:textId="1C059AFF" w:rsidR="00804189" w:rsidRPr="009E1EB6" w:rsidRDefault="00DB5B04" w:rsidP="0080418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2901" w:type="dxa"/>
          </w:tcPr>
          <w:p w14:paraId="77245D8D" w14:textId="77777777" w:rsidR="00804189" w:rsidRPr="009E1EB6" w:rsidRDefault="00804189" w:rsidP="0080418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4925E40E" w14:textId="77777777" w:rsidR="00804189" w:rsidRDefault="00804189" w:rsidP="00804189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04189" w14:paraId="51E8D3CA" w14:textId="77777777" w:rsidTr="00130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56361F4C" w14:textId="53711CB6" w:rsidR="00804189" w:rsidRDefault="00DF46DD" w:rsidP="007C03E5">
            <w:pPr>
              <w:pStyle w:val="NoSpacing"/>
            </w:pPr>
            <w:r>
              <w:t xml:space="preserve">Allowed only logged in users to read/write into the database </w:t>
            </w:r>
          </w:p>
        </w:tc>
        <w:tc>
          <w:tcPr>
            <w:tcW w:w="613" w:type="dxa"/>
          </w:tcPr>
          <w:p w14:paraId="755B8D7C" w14:textId="28AAE41D" w:rsidR="00804189" w:rsidRDefault="000003B5" w:rsidP="00DB5B0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1602" w:type="dxa"/>
          </w:tcPr>
          <w:p w14:paraId="544FB6F2" w14:textId="7F7B819A" w:rsidR="00804189" w:rsidRDefault="00DB5B04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2901" w:type="dxa"/>
          </w:tcPr>
          <w:p w14:paraId="112A4725" w14:textId="77777777" w:rsidR="00804189" w:rsidRPr="009E1EB6" w:rsidRDefault="00804189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1DF81921" w14:textId="77777777" w:rsidR="00804189" w:rsidRDefault="00804189" w:rsidP="00804189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2143C" w14:paraId="42D92158" w14:textId="77777777" w:rsidTr="0013029B">
        <w:trPr>
          <w:trHeight w:val="290"/>
        </w:trPr>
        <w:tc>
          <w:tcPr>
            <w:tcW w:w="4170" w:type="dxa"/>
          </w:tcPr>
          <w:p w14:paraId="2DA3AC7E" w14:textId="10459204" w:rsidR="00804189" w:rsidRPr="007C03E5" w:rsidRDefault="00DF46DD" w:rsidP="007C03E5">
            <w:pPr>
              <w:spacing w:after="0" w:line="240" w:lineRule="auto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/w:pPr>
            <w:r>
              <w:t>Displays only the cart / favorites items that belong to the logged in user</w:t>
            </w:r>
          </w:p>
        </w:tc>
        <w:tc>
          <w:tcPr>
            <w:tcW w:w="613" w:type="dxa"/>
          </w:tcPr>
          <w:p w14:paraId="7B1D2A46" w14:textId="1966F09F" w:rsidR="00804189" w:rsidRDefault="000003B5" w:rsidP="00DB5B04">
            <w:pPr>
              <w:pStyle w:val="NoSpacing"/>
              <w:tabs>
                <w:tab w:val="center" w:pos="207"/>
              </w:tabs>
            </w:pPr>
            <w:r>
              <w:t>10</w:t>
            </w:r>
          </w:p>
        </w:tc>
        <w:tc>
          <w:tcPr>
            <w:tcW w:w="1602" w:type="dxa"/>
          </w:tcPr>
          <w:p w14:paraId="28EBAABB" w14:textId="571EB357" w:rsidR="00804189" w:rsidRPr="009E1EB6" w:rsidRDefault="00DB5B04" w:rsidP="00804189">
            <w:pPr>
              <w:spacing w:line="259" w:lineRule="auto"/>
              <w:ind w:left="2"/>
            </w:pPr>
            <w:r>
              <w:t xml:space="preserve"> </w:t>
            </w:r>
          </w:p>
        </w:tc>
        <w:tc>
          <w:tcPr>
            <w:tcW w:w="2901" w:type="dxa"/>
          </w:tcPr>
          <w:p w14:paraId="74017F9A" w14:textId="77777777" w:rsidR="00804189" w:rsidRPr="009E1EB6" w:rsidRDefault="00804189" w:rsidP="00804189">
            <w:pPr>
              <w:spacing w:line="259" w:lineRule="auto"/>
              <w:ind w:left="2"/>
            </w:pPr>
          </w:p>
        </w:tc>
        <w:tc>
          <w:tcPr>
            <w:tcW w:w="1161" w:type="dxa"/>
          </w:tcPr>
          <w:p w14:paraId="78893592" w14:textId="77777777" w:rsidR="00804189" w:rsidRDefault="00804189" w:rsidP="00804189">
            <w:pPr>
              <w:spacing w:line="259" w:lineRule="auto"/>
              <w:ind w:left="2"/>
              <w:jc w:val="center"/>
            </w:pPr>
          </w:p>
        </w:tc>
      </w:tr>
      <w:tr w:rsidR="001D570B" w14:paraId="12C61635" w14:textId="77777777" w:rsidTr="00130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67C6F8CA" w14:textId="77777777" w:rsidR="001D570B" w:rsidRPr="00211B15" w:rsidRDefault="001D570B" w:rsidP="00211B15">
            <w:pPr>
              <w:spacing w:after="0" w:line="240" w:lineRule="auto"/>
              <w:jc w:val="center"/>
              <w:rPr>
                <w:color w:val="auto"/>
              </w:rPr>
            </w:pPr>
          </w:p>
          <w:p w14:paraId="10FC211B" w14:textId="77777777" w:rsidR="001D570B" w:rsidRPr="00211B15" w:rsidRDefault="001D570B" w:rsidP="00211B15">
            <w:pPr>
              <w:spacing w:after="0" w:line="240" w:lineRule="auto"/>
              <w:jc w:val="center"/>
              <w:rPr>
                <w:color w:val="auto"/>
              </w:rPr>
            </w:pPr>
            <w:r w:rsidRPr="00211B15">
              <w:rPr>
                <w:color w:val="auto"/>
              </w:rPr>
              <w:t>Total</w:t>
            </w:r>
          </w:p>
          <w:p w14:paraId="4E67F1E7" w14:textId="1AF05511" w:rsidR="00841BBC" w:rsidRPr="00211B15" w:rsidRDefault="00841BBC" w:rsidP="00211B15">
            <w:pPr>
              <w:spacing w:after="0" w:line="240" w:lineRule="auto"/>
              <w:jc w:val="center"/>
            </w:pPr>
          </w:p>
        </w:tc>
        <w:tc>
          <w:tcPr>
            <w:tcW w:w="613" w:type="dxa"/>
          </w:tcPr>
          <w:p w14:paraId="4C5EECB3" w14:textId="77777777" w:rsidR="001D570B" w:rsidRPr="00211B15" w:rsidRDefault="001D570B" w:rsidP="00211B15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  <w:p w14:paraId="04B8001E" w14:textId="57434FF2" w:rsidR="001D570B" w:rsidRPr="00211B15" w:rsidRDefault="001D570B" w:rsidP="00211B15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211B15">
              <w:rPr>
                <w:b/>
                <w:bCs/>
              </w:rPr>
              <w:fldChar w:fldCharType="begin"/>
            </w:r>
            <w:r w:rsidRPr="00211B15">
              <w:rPr>
                <w:b/>
                <w:bCs/>
                <w:color w:val="auto"/>
              </w:rPr>
              <w:instrText xml:space="preserve"> =SUM(ABOVE) </w:instrText>
            </w:r>
            <w:r w:rsidRPr="00211B15">
              <w:rPr>
                <w:b/>
                <w:bCs/>
              </w:rPr>
              <w:fldChar w:fldCharType="separate"/>
            </w:r>
            <w:r w:rsidRPr="00211B15">
              <w:rPr>
                <w:b/>
                <w:bCs/>
                <w:noProof/>
                <w:color w:val="auto"/>
              </w:rPr>
              <w:t>100</w:t>
            </w:r>
            <w:r w:rsidRPr="00211B15">
              <w:rPr>
                <w:b/>
                <w:bCs/>
              </w:rPr>
              <w:fldChar w:fldCharType="end"/>
            </w:r>
          </w:p>
        </w:tc>
        <w:tc>
          <w:tcPr>
            <w:tcW w:w="1602" w:type="dxa"/>
          </w:tcPr>
          <w:p w14:paraId="21E9202B" w14:textId="77777777" w:rsidR="001D570B" w:rsidRPr="00211B15" w:rsidRDefault="001D570B" w:rsidP="0013029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2901" w:type="dxa"/>
          </w:tcPr>
          <w:p w14:paraId="0783DDFA" w14:textId="77777777" w:rsidR="001D570B" w:rsidRPr="00211B15" w:rsidRDefault="001D570B" w:rsidP="00211B15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1161" w:type="dxa"/>
          </w:tcPr>
          <w:p w14:paraId="68E776D1" w14:textId="77777777" w:rsidR="001D570B" w:rsidRPr="00211B15" w:rsidRDefault="001D570B" w:rsidP="00211B15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1D570B" w:rsidRPr="00B9583F" w14:paraId="338D134D" w14:textId="77777777" w:rsidTr="0013029B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228A44A7" w14:textId="6147A427" w:rsidR="001D570B" w:rsidRPr="00311572" w:rsidRDefault="001D570B" w:rsidP="001D570B">
            <w:pPr>
              <w:pStyle w:val="NoSpacing"/>
              <w:rPr>
                <w:sz w:val="24"/>
                <w:szCs w:val="24"/>
              </w:rPr>
            </w:pPr>
            <w:r w:rsidRPr="00311572">
              <w:rPr>
                <w:color w:val="000000" w:themeColor="text1"/>
                <w:sz w:val="24"/>
                <w:szCs w:val="24"/>
                <w:highlight w:val="yellow"/>
              </w:rPr>
              <w:t>Not uploading Testing Sheet with screenshots</w:t>
            </w:r>
          </w:p>
        </w:tc>
        <w:tc>
          <w:tcPr>
            <w:tcW w:w="613" w:type="dxa"/>
          </w:tcPr>
          <w:p w14:paraId="2D786D3F" w14:textId="14297BED" w:rsidR="001D570B" w:rsidRPr="00311572" w:rsidRDefault="001D570B" w:rsidP="001D570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highlight w:val="yellow"/>
              </w:rPr>
            </w:pPr>
            <w:r w:rsidRPr="00311572">
              <w:rPr>
                <w:b/>
                <w:bCs/>
                <w:sz w:val="24"/>
                <w:szCs w:val="24"/>
                <w:highlight w:val="yellow"/>
              </w:rPr>
              <w:t>-1</w:t>
            </w:r>
            <w:r w:rsidR="00C73BBB" w:rsidRPr="00311572">
              <w:rPr>
                <w:b/>
                <w:bCs/>
                <w:sz w:val="24"/>
                <w:szCs w:val="24"/>
                <w:highlight w:val="yellow"/>
              </w:rPr>
              <w:t>5</w:t>
            </w:r>
          </w:p>
        </w:tc>
        <w:tc>
          <w:tcPr>
            <w:tcW w:w="1602" w:type="dxa"/>
          </w:tcPr>
          <w:p w14:paraId="0003D4AB" w14:textId="77777777" w:rsidR="001D570B" w:rsidRPr="00B9583F" w:rsidRDefault="001D570B" w:rsidP="001D570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2901" w:type="dxa"/>
          </w:tcPr>
          <w:p w14:paraId="2E02623D" w14:textId="77777777" w:rsidR="001D570B" w:rsidRPr="00B9583F" w:rsidRDefault="001D570B" w:rsidP="001D570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1161" w:type="dxa"/>
          </w:tcPr>
          <w:p w14:paraId="2C7F87E4" w14:textId="77777777" w:rsidR="001D570B" w:rsidRPr="00B9583F" w:rsidRDefault="001D570B" w:rsidP="001D570B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1D570B" w14:paraId="43A5B3F1" w14:textId="77777777" w:rsidTr="00130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08DA2E9B" w14:textId="77777777" w:rsidR="001D570B" w:rsidRPr="00697905" w:rsidRDefault="001D570B" w:rsidP="001D570B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13" w:type="dxa"/>
          </w:tcPr>
          <w:p w14:paraId="353AA1FD" w14:textId="77777777" w:rsidR="001D570B" w:rsidRPr="00697905" w:rsidRDefault="001D570B" w:rsidP="001D570B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602" w:type="dxa"/>
          </w:tcPr>
          <w:p w14:paraId="25652ACC" w14:textId="77777777" w:rsidR="001D570B" w:rsidRPr="00697905" w:rsidRDefault="001D570B" w:rsidP="001D570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01" w:type="dxa"/>
          </w:tcPr>
          <w:p w14:paraId="35279D51" w14:textId="77777777" w:rsidR="001D570B" w:rsidRPr="00697905" w:rsidRDefault="001D570B" w:rsidP="001D570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1161" w:type="dxa"/>
          </w:tcPr>
          <w:p w14:paraId="4BCAF1A9" w14:textId="77777777" w:rsidR="001D570B" w:rsidRPr="00697905" w:rsidRDefault="001D570B" w:rsidP="001D570B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71FECBB1" w14:textId="4162ECF1" w:rsidR="00804189" w:rsidRPr="00F51C28" w:rsidRDefault="00804189" w:rsidP="00804189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</w:rPr>
      </w:pPr>
      <w:r w:rsidRPr="00F51C28">
        <w:rPr>
          <w:b/>
          <w:vertAlign w:val="superscript"/>
        </w:rPr>
        <w:t>*</w:t>
      </w:r>
      <w:r w:rsidRPr="00F51C28">
        <w:rPr>
          <w:b/>
        </w:rPr>
        <w:t xml:space="preserve"> Possible grading for functionality</w:t>
      </w:r>
      <w:r w:rsidRPr="00F51C28">
        <w:t xml:space="preserve">: </w:t>
      </w:r>
      <w:r w:rsidRPr="00F51C28">
        <w:rPr>
          <w:b/>
          <w:bCs/>
          <w:i/>
          <w:iCs/>
        </w:rPr>
        <w:t>Complete and</w:t>
      </w:r>
      <w:r w:rsidRPr="00F51C28">
        <w:t xml:space="preserve"> </w:t>
      </w:r>
      <w:r w:rsidRPr="00F51C28">
        <w:rPr>
          <w:b/>
          <w:i/>
        </w:rPr>
        <w:t>Working</w:t>
      </w:r>
      <w:r w:rsidRPr="00F51C28">
        <w:t xml:space="preserve"> (get 70% of the assigned grade), </w:t>
      </w:r>
      <w:r w:rsidRPr="00F51C28">
        <w:rPr>
          <w:b/>
          <w:bCs/>
          <w:i/>
          <w:iCs/>
        </w:rPr>
        <w:t>Complete and</w:t>
      </w:r>
      <w:r w:rsidRPr="00F51C28">
        <w:t xml:space="preserve"> </w:t>
      </w:r>
      <w:r w:rsidRPr="00F51C28">
        <w:rPr>
          <w:b/>
          <w:i/>
        </w:rPr>
        <w:t>Not</w:t>
      </w:r>
      <w:r w:rsidRPr="00F51C28">
        <w:t xml:space="preserve"> </w:t>
      </w:r>
      <w:r w:rsidRPr="00F51C28">
        <w:rPr>
          <w:b/>
          <w:i/>
        </w:rPr>
        <w:t>working</w:t>
      </w:r>
      <w:r w:rsidRPr="00F51C28">
        <w:t xml:space="preserve"> (lose 60% of assigned grade) and </w:t>
      </w:r>
      <w:r w:rsidRPr="00F51C28">
        <w:rPr>
          <w:b/>
          <w:i/>
        </w:rPr>
        <w:t>Not done</w:t>
      </w:r>
      <w:r w:rsidRPr="00F51C28">
        <w:t xml:space="preserve"> get 0. The remaining grade is assigned to the quality of the implementation.</w:t>
      </w:r>
      <w:r w:rsidRPr="00B75814">
        <w:rPr>
          <w:rFonts w:asciiTheme="majorBidi" w:hAnsiTheme="majorBidi" w:cstheme="majorBidi"/>
        </w:rPr>
        <w:t xml:space="preserve"> Must submit screensho</w:t>
      </w:r>
      <w:r w:rsidRPr="00F51C28">
        <w:rPr>
          <w:rFonts w:asciiTheme="majorBidi" w:hAnsiTheme="majorBidi" w:cstheme="majorBidi"/>
        </w:rPr>
        <w:t xml:space="preserve">ts in </w:t>
      </w:r>
      <w:r w:rsidRPr="00F51C28">
        <w:rPr>
          <w:rFonts w:asciiTheme="majorBidi" w:hAnsiTheme="majorBidi" w:cstheme="majorBidi"/>
          <w:b/>
          <w:bCs/>
          <w:color w:val="FF0000"/>
          <w:u w:val="single"/>
        </w:rPr>
        <w:t>Testing-GradingSheet.docx</w:t>
      </w:r>
      <w:r w:rsidRPr="00F51C28">
        <w:rPr>
          <w:rFonts w:asciiTheme="majorBidi" w:hAnsiTheme="majorBidi" w:cstheme="majorBidi"/>
          <w:b/>
          <w:bCs/>
          <w:color w:val="FF0000"/>
        </w:rPr>
        <w:t xml:space="preserve"> </w:t>
      </w:r>
      <w:r w:rsidRPr="00F51C28">
        <w:rPr>
          <w:rFonts w:asciiTheme="majorBidi" w:hAnsiTheme="majorBidi" w:cstheme="majorBidi"/>
        </w:rPr>
        <w:t>(otherwise -</w:t>
      </w:r>
      <w:r w:rsidR="00574698">
        <w:rPr>
          <w:rFonts w:asciiTheme="majorBidi" w:hAnsiTheme="majorBidi" w:cstheme="majorBidi"/>
        </w:rPr>
        <w:t>15</w:t>
      </w:r>
      <w:r w:rsidRPr="00F51C28">
        <w:rPr>
          <w:rFonts w:asciiTheme="majorBidi" w:hAnsiTheme="majorBidi" w:cstheme="majorBidi"/>
        </w:rPr>
        <w:t>pts).</w:t>
      </w:r>
    </w:p>
    <w:p w14:paraId="03FB2F61" w14:textId="191EE1A6" w:rsidR="00000000" w:rsidRDefault="00000000"/>
    <w:p w14:paraId="71EBE08C" w14:textId="77777777" w:rsidR="00DC67C4" w:rsidRDefault="00DC67C4" w:rsidP="00DC67C4">
      <w:pPr>
        <w:rPr>
          <w:b/>
          <w:bCs/>
          <w:sz w:val="44"/>
          <w:szCs w:val="44"/>
        </w:rPr>
      </w:pPr>
    </w:p>
    <w:p w14:paraId="7FA17757" w14:textId="46556489" w:rsidR="00DC67C4" w:rsidRPr="00DC67C4" w:rsidRDefault="00D27C5A" w:rsidP="00DC67C4">
      <w:r>
        <w:rPr>
          <w:b/>
          <w:bCs/>
          <w:sz w:val="44"/>
          <w:szCs w:val="44"/>
        </w:rPr>
        <w:t>Add Screenshots</w:t>
      </w:r>
    </w:p>
    <w:sectPr w:rsidR="00DC67C4" w:rsidRPr="00DC67C4" w:rsidSect="00707E9B">
      <w:footerReference w:type="default" r:id="rId7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557BB4" w14:textId="77777777" w:rsidR="009E5D22" w:rsidRDefault="009E5D22">
      <w:pPr>
        <w:spacing w:after="0" w:line="240" w:lineRule="auto"/>
      </w:pPr>
      <w:r>
        <w:separator/>
      </w:r>
    </w:p>
  </w:endnote>
  <w:endnote w:type="continuationSeparator" w:id="0">
    <w:p w14:paraId="22D70B92" w14:textId="77777777" w:rsidR="009E5D22" w:rsidRDefault="009E5D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CA3C54D" w14:textId="77777777" w:rsidR="00000000" w:rsidRPr="007D42BF" w:rsidRDefault="00BA27F4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>
          <w:rPr>
            <w:noProof/>
            <w:sz w:val="18"/>
            <w:szCs w:val="18"/>
          </w:rPr>
          <w:t>2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01D4E468" w14:textId="77777777" w:rsidR="00000000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B3CEE4" w14:textId="77777777" w:rsidR="009E5D22" w:rsidRDefault="009E5D22">
      <w:pPr>
        <w:spacing w:after="0" w:line="240" w:lineRule="auto"/>
      </w:pPr>
      <w:r>
        <w:separator/>
      </w:r>
    </w:p>
  </w:footnote>
  <w:footnote w:type="continuationSeparator" w:id="0">
    <w:p w14:paraId="46B18AD9" w14:textId="77777777" w:rsidR="009E5D22" w:rsidRDefault="009E5D2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04A04"/>
    <w:multiLevelType w:val="hybridMultilevel"/>
    <w:tmpl w:val="57EC9508"/>
    <w:lvl w:ilvl="0" w:tplc="77520FD8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A7F32"/>
    <w:multiLevelType w:val="hybridMultilevel"/>
    <w:tmpl w:val="07BC2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B5325B"/>
    <w:multiLevelType w:val="hybridMultilevel"/>
    <w:tmpl w:val="FB20C48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C734BA"/>
    <w:multiLevelType w:val="hybridMultilevel"/>
    <w:tmpl w:val="DE8C3E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6C1061"/>
    <w:multiLevelType w:val="hybridMultilevel"/>
    <w:tmpl w:val="2B9EC38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621692024">
    <w:abstractNumId w:val="0"/>
  </w:num>
  <w:num w:numId="2" w16cid:durableId="1714304338">
    <w:abstractNumId w:val="2"/>
  </w:num>
  <w:num w:numId="3" w16cid:durableId="1460758010">
    <w:abstractNumId w:val="3"/>
  </w:num>
  <w:num w:numId="4" w16cid:durableId="437142514">
    <w:abstractNumId w:val="1"/>
  </w:num>
  <w:num w:numId="5" w16cid:durableId="182265134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9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MjExtDQzsjAwNzFS0lEKTi0uzszPAykwqgUAyGdYLiwAAAA="/>
  </w:docVars>
  <w:rsids>
    <w:rsidRoot w:val="00BA27F4"/>
    <w:rsid w:val="000003B5"/>
    <w:rsid w:val="00076330"/>
    <w:rsid w:val="000A02BC"/>
    <w:rsid w:val="000D439B"/>
    <w:rsid w:val="000F0350"/>
    <w:rsid w:val="000F1955"/>
    <w:rsid w:val="000F6798"/>
    <w:rsid w:val="0011033F"/>
    <w:rsid w:val="001217DB"/>
    <w:rsid w:val="00124054"/>
    <w:rsid w:val="0013029B"/>
    <w:rsid w:val="00131BE9"/>
    <w:rsid w:val="00167FB1"/>
    <w:rsid w:val="001D570B"/>
    <w:rsid w:val="00211B15"/>
    <w:rsid w:val="00240C19"/>
    <w:rsid w:val="00260872"/>
    <w:rsid w:val="002F65BE"/>
    <w:rsid w:val="003016E0"/>
    <w:rsid w:val="00311572"/>
    <w:rsid w:val="003D0CC0"/>
    <w:rsid w:val="003E21B0"/>
    <w:rsid w:val="003E2C1F"/>
    <w:rsid w:val="003F381B"/>
    <w:rsid w:val="00471CD3"/>
    <w:rsid w:val="004836F1"/>
    <w:rsid w:val="00487173"/>
    <w:rsid w:val="004B3827"/>
    <w:rsid w:val="004C5A1F"/>
    <w:rsid w:val="004F1656"/>
    <w:rsid w:val="00517EE7"/>
    <w:rsid w:val="00574698"/>
    <w:rsid w:val="00594077"/>
    <w:rsid w:val="005954C2"/>
    <w:rsid w:val="00596805"/>
    <w:rsid w:val="005E3BD4"/>
    <w:rsid w:val="005E672D"/>
    <w:rsid w:val="005F73EA"/>
    <w:rsid w:val="00630B08"/>
    <w:rsid w:val="00671EED"/>
    <w:rsid w:val="00680E01"/>
    <w:rsid w:val="00682F82"/>
    <w:rsid w:val="006B35FB"/>
    <w:rsid w:val="006B4C1F"/>
    <w:rsid w:val="006C311B"/>
    <w:rsid w:val="006D52A6"/>
    <w:rsid w:val="006D5FE3"/>
    <w:rsid w:val="006E2F92"/>
    <w:rsid w:val="006F1528"/>
    <w:rsid w:val="006F6A75"/>
    <w:rsid w:val="00703368"/>
    <w:rsid w:val="007357D1"/>
    <w:rsid w:val="00772E84"/>
    <w:rsid w:val="007A7034"/>
    <w:rsid w:val="007C03E5"/>
    <w:rsid w:val="007D3F11"/>
    <w:rsid w:val="008007CE"/>
    <w:rsid w:val="0080416D"/>
    <w:rsid w:val="00804189"/>
    <w:rsid w:val="00810514"/>
    <w:rsid w:val="00817EB8"/>
    <w:rsid w:val="00841BBC"/>
    <w:rsid w:val="008877F0"/>
    <w:rsid w:val="008D65F6"/>
    <w:rsid w:val="00916BDF"/>
    <w:rsid w:val="0099151F"/>
    <w:rsid w:val="009B669E"/>
    <w:rsid w:val="009C25BD"/>
    <w:rsid w:val="009D1BE2"/>
    <w:rsid w:val="009E5D22"/>
    <w:rsid w:val="009F2C94"/>
    <w:rsid w:val="00A2143C"/>
    <w:rsid w:val="00A329A8"/>
    <w:rsid w:val="00A5438D"/>
    <w:rsid w:val="00A759E3"/>
    <w:rsid w:val="00A81B70"/>
    <w:rsid w:val="00AA031A"/>
    <w:rsid w:val="00AA29D9"/>
    <w:rsid w:val="00AB0882"/>
    <w:rsid w:val="00AB514E"/>
    <w:rsid w:val="00B37764"/>
    <w:rsid w:val="00B67CD0"/>
    <w:rsid w:val="00B9583F"/>
    <w:rsid w:val="00BA27F4"/>
    <w:rsid w:val="00BB18DE"/>
    <w:rsid w:val="00BC3F89"/>
    <w:rsid w:val="00BE3047"/>
    <w:rsid w:val="00C00BCA"/>
    <w:rsid w:val="00C33392"/>
    <w:rsid w:val="00C43D5F"/>
    <w:rsid w:val="00C4508A"/>
    <w:rsid w:val="00C554FE"/>
    <w:rsid w:val="00C73BBB"/>
    <w:rsid w:val="00C754B0"/>
    <w:rsid w:val="00CC0A6B"/>
    <w:rsid w:val="00CE2575"/>
    <w:rsid w:val="00CE54B2"/>
    <w:rsid w:val="00D21F0A"/>
    <w:rsid w:val="00D27C5A"/>
    <w:rsid w:val="00D84845"/>
    <w:rsid w:val="00DB5B04"/>
    <w:rsid w:val="00DC67C4"/>
    <w:rsid w:val="00DD1703"/>
    <w:rsid w:val="00DF0A1C"/>
    <w:rsid w:val="00DF46DD"/>
    <w:rsid w:val="00E60695"/>
    <w:rsid w:val="00E76D55"/>
    <w:rsid w:val="00E92BB2"/>
    <w:rsid w:val="00ED2703"/>
    <w:rsid w:val="00EE1ECD"/>
    <w:rsid w:val="00F128A4"/>
    <w:rsid w:val="00F67AB4"/>
    <w:rsid w:val="00F8225D"/>
    <w:rsid w:val="00FA0FFB"/>
    <w:rsid w:val="00FD09B8"/>
    <w:rsid w:val="00FE3C8A"/>
    <w:rsid w:val="00FF6476"/>
    <w:rsid w:val="00FF7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80BE67"/>
  <w15:chartTrackingRefBased/>
  <w15:docId w15:val="{B2147240-3390-614D-A09C-28BC14B99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27F4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27F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A27F4"/>
    <w:pPr>
      <w:ind w:left="720"/>
      <w:contextualSpacing/>
    </w:pPr>
  </w:style>
  <w:style w:type="paragraph" w:styleId="NoSpacing">
    <w:name w:val="No Spacing"/>
    <w:uiPriority w:val="1"/>
    <w:qFormat/>
    <w:rsid w:val="00BA27F4"/>
    <w:rPr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BA27F4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A27F4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table" w:styleId="GridTable6Colorful-Accent1">
    <w:name w:val="Grid Table 6 Colorful Accent 1"/>
    <w:basedOn w:val="TableNormal"/>
    <w:uiPriority w:val="51"/>
    <w:rsid w:val="00BA27F4"/>
    <w:rPr>
      <w:color w:val="2F5496" w:themeColor="accent1" w:themeShade="BF"/>
      <w:sz w:val="22"/>
      <w:szCs w:val="22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BA27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27F4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71</Words>
  <Characters>977</Characters>
  <Application>Microsoft Office Word</Application>
  <DocSecurity>0</DocSecurity>
  <Lines>8</Lines>
  <Paragraphs>2</Paragraphs>
  <ScaleCrop>false</ScaleCrop>
  <Company/>
  <LinksUpToDate>false</LinksUpToDate>
  <CharactersWithSpaces>1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bdulahi Mohamed Hassen</cp:lastModifiedBy>
  <cp:revision>7</cp:revision>
  <dcterms:created xsi:type="dcterms:W3CDTF">2020-11-12T06:39:00Z</dcterms:created>
  <dcterms:modified xsi:type="dcterms:W3CDTF">2023-11-22T22:50:00Z</dcterms:modified>
</cp:coreProperties>
</file>